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99889" w14:textId="29C78D1F" w:rsidR="009A43D6" w:rsidRPr="00840F25" w:rsidRDefault="00DB1C40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Curriculum Vitae </w:t>
      </w:r>
    </w:p>
    <w:p w14:paraId="677DB673" w14:textId="77777777" w:rsidR="00DB1C40" w:rsidRPr="00840F25" w:rsidRDefault="00DB1C40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03CDC68D" w14:textId="314C7816" w:rsidR="00973434" w:rsidRPr="00840F25" w:rsidRDefault="009A43D6" w:rsidP="00FC1713">
      <w:pPr>
        <w:suppressAutoHyphens/>
        <w:autoSpaceDE w:val="0"/>
        <w:spacing w:after="0" w:line="240" w:lineRule="auto"/>
        <w:ind w:left="-142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</w:pP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PhD Programme in</w:t>
      </w:r>
      <w:r w:rsidR="004456B3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 </w:t>
      </w:r>
      <w:r w:rsidR="00C7054A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Agricultural, Environmental and Food Science and Technology</w:t>
      </w:r>
    </w:p>
    <w:p w14:paraId="2DF2014D" w14:textId="77777777" w:rsidR="00A8731B" w:rsidRPr="00840F25" w:rsidRDefault="00A8731B" w:rsidP="00FC171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0117A789" w14:textId="77777777" w:rsidR="00973434" w:rsidRPr="00840F25" w:rsidRDefault="00973434" w:rsidP="00FC171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3042625E" w14:textId="64011D1F" w:rsidR="00320FB0" w:rsidRPr="00840F25" w:rsidRDefault="0086545B" w:rsidP="00FC1713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Personal I</w:t>
      </w:r>
      <w:r w:rsidR="00320FB0"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nformation</w:t>
      </w:r>
    </w:p>
    <w:p w14:paraId="058A97E4" w14:textId="77777777" w:rsidR="0097156D" w:rsidRPr="00840F25" w:rsidRDefault="0097156D" w:rsidP="00FC1713">
      <w:pPr>
        <w:suppressAutoHyphens/>
        <w:spacing w:after="0" w:line="240" w:lineRule="auto"/>
        <w:ind w:right="113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531"/>
        <w:gridCol w:w="6521"/>
      </w:tblGrid>
      <w:tr w:rsidR="00973434" w:rsidRPr="00E03E74" w14:paraId="69B1B7BD" w14:textId="77777777" w:rsidTr="00004044">
        <w:trPr>
          <w:cantSplit/>
        </w:trPr>
        <w:tc>
          <w:tcPr>
            <w:tcW w:w="3531" w:type="dxa"/>
          </w:tcPr>
          <w:p w14:paraId="49FE3800" w14:textId="77777777" w:rsidR="00973434" w:rsidRPr="00840F25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First name(s) / Surname(s) </w:t>
            </w:r>
          </w:p>
        </w:tc>
        <w:tc>
          <w:tcPr>
            <w:tcW w:w="6521" w:type="dxa"/>
          </w:tcPr>
          <w:p w14:paraId="38B743D3" w14:textId="798B776F" w:rsidR="00973434" w:rsidRPr="00840F25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840F25" w14:paraId="1BC86BD5" w14:textId="77777777" w:rsidTr="00004044">
        <w:trPr>
          <w:cantSplit/>
        </w:trPr>
        <w:tc>
          <w:tcPr>
            <w:tcW w:w="3531" w:type="dxa"/>
          </w:tcPr>
          <w:p w14:paraId="47E982AE" w14:textId="77777777" w:rsidR="00973434" w:rsidRPr="00840F25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Nationality</w:t>
            </w:r>
          </w:p>
        </w:tc>
        <w:tc>
          <w:tcPr>
            <w:tcW w:w="6521" w:type="dxa"/>
          </w:tcPr>
          <w:p w14:paraId="64473BA7" w14:textId="77777777" w:rsidR="00973434" w:rsidRPr="00840F25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973434" w:rsidRPr="00E03E74" w14:paraId="119B672F" w14:textId="77777777" w:rsidTr="0084799E">
        <w:trPr>
          <w:cantSplit/>
        </w:trPr>
        <w:tc>
          <w:tcPr>
            <w:tcW w:w="3531" w:type="dxa"/>
          </w:tcPr>
          <w:p w14:paraId="38C44E9E" w14:textId="277907A3" w:rsidR="0084799E" w:rsidRPr="00840F25" w:rsidRDefault="0097343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 of birth</w:t>
            </w:r>
            <w:r w:rsidR="00320FB0"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</w:t>
            </w:r>
            <w:r w:rsidR="00A8731B"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(day, month, year)</w:t>
            </w:r>
          </w:p>
        </w:tc>
        <w:tc>
          <w:tcPr>
            <w:tcW w:w="6521" w:type="dxa"/>
          </w:tcPr>
          <w:p w14:paraId="5E08C5DC" w14:textId="77777777" w:rsidR="00973434" w:rsidRPr="00840F25" w:rsidRDefault="00973434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84799E" w:rsidRPr="00840F25" w14:paraId="5E3748CC" w14:textId="77777777" w:rsidTr="00A8731B">
        <w:trPr>
          <w:cantSplit/>
        </w:trPr>
        <w:tc>
          <w:tcPr>
            <w:tcW w:w="3531" w:type="dxa"/>
          </w:tcPr>
          <w:p w14:paraId="5289BB9D" w14:textId="17E3BCB7" w:rsidR="0084799E" w:rsidRPr="00840F25" w:rsidRDefault="0084799E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Gender</w:t>
            </w:r>
          </w:p>
        </w:tc>
        <w:tc>
          <w:tcPr>
            <w:tcW w:w="6521" w:type="dxa"/>
          </w:tcPr>
          <w:p w14:paraId="08EF4503" w14:textId="77777777" w:rsidR="0084799E" w:rsidRPr="00840F25" w:rsidRDefault="0084799E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A8731B" w:rsidRPr="00840F25" w14:paraId="094663AA" w14:textId="77777777" w:rsidTr="00004044">
        <w:trPr>
          <w:cantSplit/>
        </w:trPr>
        <w:tc>
          <w:tcPr>
            <w:tcW w:w="3531" w:type="dxa"/>
            <w:tcBorders>
              <w:bottom w:val="single" w:sz="4" w:space="0" w:color="auto"/>
            </w:tcBorders>
          </w:tcPr>
          <w:p w14:paraId="7EF32FF0" w14:textId="6C6A1EC3" w:rsidR="00A8731B" w:rsidRPr="00840F25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Email address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52831195" w14:textId="77777777" w:rsidR="00A8731B" w:rsidRPr="00840F25" w:rsidRDefault="00A8731B" w:rsidP="00FC1713">
            <w:pPr>
              <w:suppressAutoHyphens/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47E2EF54" w14:textId="77777777" w:rsidR="0097156D" w:rsidRPr="00840F25" w:rsidRDefault="0097156D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498F995E" w14:textId="1572B37B" w:rsidR="00E1448E" w:rsidRPr="00840F25" w:rsidRDefault="00320FB0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University Education </w:t>
      </w:r>
    </w:p>
    <w:p w14:paraId="08E59713" w14:textId="7B72AFCF" w:rsidR="00004044" w:rsidRPr="00840F25" w:rsidRDefault="00004044" w:rsidP="00FC1713">
      <w:pPr>
        <w:suppressAutoHyphens/>
        <w:spacing w:after="0" w:line="240" w:lineRule="auto"/>
        <w:ind w:left="13" w:right="113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7ADB367D" w14:textId="110FCF1A" w:rsidR="00004044" w:rsidRPr="00840F25" w:rsidRDefault="00004044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i/>
          <w:iCs/>
          <w:sz w:val="20"/>
          <w:szCs w:val="20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Master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1168"/>
        <w:gridCol w:w="1276"/>
        <w:gridCol w:w="1843"/>
        <w:gridCol w:w="2268"/>
      </w:tblGrid>
      <w:tr w:rsidR="00004044" w:rsidRPr="00840F25" w14:paraId="3D825BF9" w14:textId="77777777" w:rsidTr="00FF2DE1">
        <w:trPr>
          <w:cantSplit/>
        </w:trPr>
        <w:tc>
          <w:tcPr>
            <w:tcW w:w="3497" w:type="dxa"/>
          </w:tcPr>
          <w:p w14:paraId="46C64515" w14:textId="75AA9D31" w:rsidR="00004044" w:rsidRPr="00840F25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Official duration in years</w:t>
            </w:r>
          </w:p>
        </w:tc>
        <w:tc>
          <w:tcPr>
            <w:tcW w:w="6555" w:type="dxa"/>
            <w:gridSpan w:val="4"/>
          </w:tcPr>
          <w:p w14:paraId="3F551138" w14:textId="77777777" w:rsidR="00004044" w:rsidRPr="00840F25" w:rsidRDefault="00004044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A8731B" w:rsidRPr="00E03E74" w14:paraId="08021D7B" w14:textId="77777777" w:rsidTr="00FF2DE1">
        <w:trPr>
          <w:cantSplit/>
        </w:trPr>
        <w:tc>
          <w:tcPr>
            <w:tcW w:w="3497" w:type="dxa"/>
          </w:tcPr>
          <w:p w14:paraId="26339879" w14:textId="18A148AD" w:rsidR="00A8731B" w:rsidRPr="00840F25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Dates (start – end or planned end)</w:t>
            </w:r>
          </w:p>
        </w:tc>
        <w:tc>
          <w:tcPr>
            <w:tcW w:w="6555" w:type="dxa"/>
            <w:gridSpan w:val="4"/>
          </w:tcPr>
          <w:p w14:paraId="246D166D" w14:textId="77777777" w:rsidR="00A8731B" w:rsidRPr="00840F25" w:rsidRDefault="00A8731B" w:rsidP="00FC1713">
            <w:pPr>
              <w:suppressAutoHyphens/>
              <w:spacing w:after="0" w:line="240" w:lineRule="auto"/>
              <w:ind w:left="6801"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7653" w:rsidRPr="00E03E74" w14:paraId="74C2F129" w14:textId="77777777" w:rsidTr="00DB7653">
        <w:trPr>
          <w:cantSplit/>
          <w:trHeight w:val="249"/>
        </w:trPr>
        <w:tc>
          <w:tcPr>
            <w:tcW w:w="3497" w:type="dxa"/>
          </w:tcPr>
          <w:p w14:paraId="4D0F3600" w14:textId="61E74728" w:rsidR="00DB7653" w:rsidRPr="00840F25" w:rsidRDefault="00DB7653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Awarding institution </w:t>
            </w:r>
          </w:p>
        </w:tc>
        <w:tc>
          <w:tcPr>
            <w:tcW w:w="6555" w:type="dxa"/>
            <w:gridSpan w:val="4"/>
          </w:tcPr>
          <w:p w14:paraId="5B976FF8" w14:textId="77777777" w:rsidR="00DB7653" w:rsidRPr="00840F25" w:rsidRDefault="00DB7653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University of Bologna - Italy)</w:t>
            </w:r>
          </w:p>
          <w:p w14:paraId="5BAF725B" w14:textId="77777777" w:rsidR="00DB7653" w:rsidRPr="00840F25" w:rsidRDefault="00DB7653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E03E74" w14:paraId="3875E5C9" w14:textId="77777777" w:rsidTr="00FF2DE1">
        <w:trPr>
          <w:cantSplit/>
          <w:trHeight w:val="344"/>
        </w:trPr>
        <w:tc>
          <w:tcPr>
            <w:tcW w:w="3497" w:type="dxa"/>
          </w:tcPr>
          <w:p w14:paraId="75AAA582" w14:textId="77777777" w:rsidR="00004044" w:rsidRPr="00840F25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Title of qualification awarded </w:t>
            </w:r>
          </w:p>
        </w:tc>
        <w:tc>
          <w:tcPr>
            <w:tcW w:w="6555" w:type="dxa"/>
            <w:gridSpan w:val="4"/>
          </w:tcPr>
          <w:p w14:paraId="2E9C508F" w14:textId="077EE5A7" w:rsidR="00004044" w:rsidRPr="00840F25" w:rsidRDefault="00004044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  <w:t>(e.g. MSc in Biology)</w:t>
            </w:r>
          </w:p>
          <w:p w14:paraId="3DCB39D1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004044" w:rsidRPr="00840F25" w14:paraId="223785BD" w14:textId="77777777" w:rsidTr="00FF2DE1">
        <w:trPr>
          <w:cantSplit/>
        </w:trPr>
        <w:tc>
          <w:tcPr>
            <w:tcW w:w="3497" w:type="dxa"/>
          </w:tcPr>
          <w:p w14:paraId="1DFD2836" w14:textId="77777777" w:rsidR="00004044" w:rsidRPr="00840F25" w:rsidRDefault="00004044" w:rsidP="00FC1713">
            <w:pPr>
              <w:suppressAutoHyphens/>
              <w:spacing w:after="0" w:line="240" w:lineRule="auto"/>
              <w:ind w:left="113" w:right="113"/>
              <w:jc w:val="center"/>
              <w:textAlignment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rks</w:t>
            </w:r>
          </w:p>
        </w:tc>
        <w:tc>
          <w:tcPr>
            <w:tcW w:w="1168" w:type="dxa"/>
          </w:tcPr>
          <w:p w14:paraId="13FC7171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YOUR mark</w:t>
            </w:r>
          </w:p>
        </w:tc>
        <w:tc>
          <w:tcPr>
            <w:tcW w:w="1276" w:type="dxa"/>
          </w:tcPr>
          <w:p w14:paraId="5698BD03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inimum PASS mark</w:t>
            </w:r>
          </w:p>
        </w:tc>
        <w:tc>
          <w:tcPr>
            <w:tcW w:w="1843" w:type="dxa"/>
          </w:tcPr>
          <w:p w14:paraId="3C980870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Maximum mark</w:t>
            </w:r>
          </w:p>
        </w:tc>
        <w:tc>
          <w:tcPr>
            <w:tcW w:w="2268" w:type="dxa"/>
          </w:tcPr>
          <w:p w14:paraId="2F887D31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ECTS conversion (</w:t>
            </w:r>
            <w:r w:rsidRPr="00840F25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0"/>
                <w:szCs w:val="20"/>
                <w:lang w:val="en-GB" w:eastAsia="ar-SA"/>
              </w:rPr>
              <w:t>if available)</w:t>
            </w:r>
          </w:p>
        </w:tc>
      </w:tr>
      <w:tr w:rsidR="00004044" w:rsidRPr="00840F25" w14:paraId="147CF72C" w14:textId="77777777" w:rsidTr="00FF2DE1">
        <w:trPr>
          <w:cantSplit/>
        </w:trPr>
        <w:tc>
          <w:tcPr>
            <w:tcW w:w="3497" w:type="dxa"/>
          </w:tcPr>
          <w:p w14:paraId="47125B55" w14:textId="4726F7F9" w:rsidR="00004044" w:rsidRPr="00840F25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Final grade (if available)</w:t>
            </w:r>
          </w:p>
        </w:tc>
        <w:tc>
          <w:tcPr>
            <w:tcW w:w="1168" w:type="dxa"/>
          </w:tcPr>
          <w:p w14:paraId="2646A425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F13F83A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3C26D2A4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386BA3F0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E03E74" w14:paraId="433DE7F0" w14:textId="77777777" w:rsidTr="00FF2DE1">
        <w:trPr>
          <w:cantSplit/>
        </w:trPr>
        <w:tc>
          <w:tcPr>
            <w:tcW w:w="3497" w:type="dxa"/>
          </w:tcPr>
          <w:p w14:paraId="19230351" w14:textId="3E456BCB" w:rsidR="00004044" w:rsidRPr="00840F25" w:rsidRDefault="00A8731B" w:rsidP="00A8731B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Weighted average of </w:t>
            </w:r>
            <w:r w:rsidR="00004044"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exam</w:t>
            </w: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mark</w:t>
            </w:r>
            <w:r w:rsidR="00004044"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</w:t>
            </w:r>
          </w:p>
        </w:tc>
        <w:tc>
          <w:tcPr>
            <w:tcW w:w="1168" w:type="dxa"/>
          </w:tcPr>
          <w:p w14:paraId="6F42F3F8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276" w:type="dxa"/>
          </w:tcPr>
          <w:p w14:paraId="76965E1D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1843" w:type="dxa"/>
          </w:tcPr>
          <w:p w14:paraId="01A56378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  <w:tc>
          <w:tcPr>
            <w:tcW w:w="2268" w:type="dxa"/>
          </w:tcPr>
          <w:p w14:paraId="40E5997B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</w:tc>
      </w:tr>
      <w:tr w:rsidR="00004044" w:rsidRPr="00E03E74" w14:paraId="7FA7F268" w14:textId="77777777" w:rsidTr="00FF2DE1">
        <w:trPr>
          <w:cantSplit/>
        </w:trPr>
        <w:tc>
          <w:tcPr>
            <w:tcW w:w="3497" w:type="dxa"/>
            <w:tcBorders>
              <w:bottom w:val="single" w:sz="4" w:space="0" w:color="auto"/>
            </w:tcBorders>
          </w:tcPr>
          <w:p w14:paraId="38F7C8D7" w14:textId="4B9F3FF2" w:rsidR="00004044" w:rsidRPr="00840F25" w:rsidRDefault="00A8731B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Title and topic of Master</w:t>
            </w:r>
            <w:r w:rsidR="00004044"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 Thesis</w:t>
            </w:r>
          </w:p>
          <w:p w14:paraId="14E0B41A" w14:textId="77777777" w:rsidR="00004044" w:rsidRPr="00840F25" w:rsidRDefault="0000404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  <w:tc>
          <w:tcPr>
            <w:tcW w:w="6555" w:type="dxa"/>
            <w:gridSpan w:val="4"/>
          </w:tcPr>
          <w:p w14:paraId="0B6A14AD" w14:textId="77777777" w:rsidR="00004044" w:rsidRPr="00840F25" w:rsidRDefault="00004044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0441E78D" w14:textId="77777777" w:rsidR="00C7054A" w:rsidRPr="00840F25" w:rsidRDefault="00C7054A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74E198A7" w14:textId="5DA7AA6C" w:rsidR="00DB1C40" w:rsidRPr="00840F25" w:rsidRDefault="00DB1C40" w:rsidP="00FC1713">
      <w:pPr>
        <w:tabs>
          <w:tab w:val="left" w:pos="1440"/>
        </w:tabs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Employment </w:t>
      </w:r>
    </w:p>
    <w:tbl>
      <w:tblPr>
        <w:tblW w:w="10052" w:type="dxa"/>
        <w:tblInd w:w="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40" w:type="dxa"/>
          <w:left w:w="0" w:type="dxa"/>
          <w:bottom w:w="40" w:type="dxa"/>
          <w:right w:w="0" w:type="dxa"/>
        </w:tblCellMar>
        <w:tblLook w:val="0000" w:firstRow="0" w:lastRow="0" w:firstColumn="0" w:lastColumn="0" w:noHBand="0" w:noVBand="0"/>
      </w:tblPr>
      <w:tblGrid>
        <w:gridCol w:w="3497"/>
        <w:gridCol w:w="6555"/>
      </w:tblGrid>
      <w:tr w:rsidR="00DB1C40" w:rsidRPr="00840F25" w14:paraId="59D76131" w14:textId="77777777" w:rsidTr="00D612E9">
        <w:trPr>
          <w:cantSplit/>
        </w:trPr>
        <w:tc>
          <w:tcPr>
            <w:tcW w:w="3497" w:type="dxa"/>
          </w:tcPr>
          <w:p w14:paraId="4FBB2828" w14:textId="022F56DB" w:rsidR="00DB1C40" w:rsidRPr="00840F25" w:rsidRDefault="00DB1C40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 xml:space="preserve">Currently employed </w:t>
            </w:r>
          </w:p>
        </w:tc>
        <w:tc>
          <w:tcPr>
            <w:tcW w:w="6555" w:type="dxa"/>
          </w:tcPr>
          <w:p w14:paraId="5A00555B" w14:textId="19DB930F" w:rsidR="00DB1C40" w:rsidRPr="00840F25" w:rsidRDefault="00BA4C53" w:rsidP="00FC1713">
            <w:pPr>
              <w:tabs>
                <w:tab w:val="left" w:pos="971"/>
              </w:tabs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</w:pP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60803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 w:rsidRPr="00840F25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 w:rsidRPr="00840F2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 xml:space="preserve">Yes    </w:t>
            </w:r>
            <w:sdt>
              <w:sdtPr>
                <w:rPr>
                  <w:rFonts w:ascii="Times New Roman" w:eastAsia="Times New Roman" w:hAnsi="Times New Roman" w:cs="Times New Roman"/>
                  <w:iCs/>
                  <w:sz w:val="20"/>
                  <w:szCs w:val="20"/>
                  <w:lang w:val="en-GB" w:eastAsia="ar-SA"/>
                </w:rPr>
                <w:id w:val="-106856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1998" w:rsidRPr="00840F25">
                  <w:rPr>
                    <w:rFonts w:ascii="MS Gothic" w:eastAsia="MS Gothic" w:hAnsi="MS Gothic" w:cs="Times New Roman" w:hint="eastAsia"/>
                    <w:iCs/>
                    <w:sz w:val="20"/>
                    <w:szCs w:val="20"/>
                    <w:lang w:val="en-GB" w:eastAsia="ar-SA"/>
                  </w:rPr>
                  <w:t>☐</w:t>
                </w:r>
              </w:sdtContent>
            </w:sdt>
            <w:r w:rsidR="00E91998" w:rsidRPr="00840F2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>No</w:t>
            </w:r>
            <w:r w:rsidR="00E91998" w:rsidRPr="00840F25">
              <w:rPr>
                <w:rFonts w:ascii="Times New Roman" w:eastAsia="Times New Roman" w:hAnsi="Times New Roman" w:cs="Times New Roman"/>
                <w:iCs/>
                <w:sz w:val="20"/>
                <w:szCs w:val="20"/>
                <w:lang w:val="en-GB" w:eastAsia="ar-SA"/>
              </w:rPr>
              <w:tab/>
            </w:r>
          </w:p>
        </w:tc>
      </w:tr>
      <w:tr w:rsidR="00DB1C40" w:rsidRPr="00840F25" w14:paraId="035485B6" w14:textId="77777777" w:rsidTr="00D612E9">
        <w:trPr>
          <w:cantSplit/>
          <w:trHeight w:val="203"/>
        </w:trPr>
        <w:tc>
          <w:tcPr>
            <w:tcW w:w="3497" w:type="dxa"/>
          </w:tcPr>
          <w:p w14:paraId="0F028CD0" w14:textId="77777777" w:rsidR="00DB1C40" w:rsidRDefault="00E91998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Summary of current employment</w:t>
            </w:r>
          </w:p>
          <w:p w14:paraId="36B88C89" w14:textId="57226ECB" w:rsidR="00E03E74" w:rsidRPr="00840F25" w:rsidRDefault="00E03E7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(start </w:t>
            </w:r>
            <w:r>
              <w:rPr>
                <w:rFonts w:ascii="Times New Roman"/>
                <w:sz w:val="20"/>
                <w:lang w:val="en-US"/>
              </w:rPr>
              <w:t>–</w:t>
            </w:r>
            <w:r>
              <w:rPr>
                <w:rFonts w:ascii="Times New Roman"/>
                <w:sz w:val="20"/>
                <w:lang w:val="en-US"/>
              </w:rPr>
              <w:t xml:space="preserve"> end)</w:t>
            </w:r>
          </w:p>
        </w:tc>
        <w:tc>
          <w:tcPr>
            <w:tcW w:w="6555" w:type="dxa"/>
          </w:tcPr>
          <w:p w14:paraId="60F447A6" w14:textId="1F2E8192" w:rsidR="00DB1C40" w:rsidRPr="00840F25" w:rsidRDefault="00DB1C40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62D8D9D" w14:textId="2C9E9621" w:rsidR="00E91998" w:rsidRPr="00840F25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5AF23E83" w14:textId="1A550F38" w:rsidR="00E91998" w:rsidRPr="00840F25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4C3592D6" w14:textId="77777777" w:rsidR="00E91998" w:rsidRPr="00840F25" w:rsidRDefault="00E91998" w:rsidP="00FC1713">
            <w:pPr>
              <w:suppressAutoHyphens/>
              <w:spacing w:after="0" w:line="240" w:lineRule="auto"/>
              <w:ind w:left="113" w:right="113"/>
              <w:textAlignment w:val="center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en-GB" w:eastAsia="ar-SA"/>
              </w:rPr>
            </w:pPr>
          </w:p>
          <w:p w14:paraId="166D8A04" w14:textId="77777777" w:rsidR="00DB1C40" w:rsidRPr="00840F25" w:rsidRDefault="00DB1C40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  <w:tr w:rsidR="00DB1C40" w:rsidRPr="00E03E74" w14:paraId="5816D979" w14:textId="77777777" w:rsidTr="00D612E9">
        <w:trPr>
          <w:cantSplit/>
          <w:trHeight w:val="344"/>
        </w:trPr>
        <w:tc>
          <w:tcPr>
            <w:tcW w:w="3497" w:type="dxa"/>
          </w:tcPr>
          <w:p w14:paraId="68A5BEE0" w14:textId="77777777" w:rsidR="00DB1C40" w:rsidRDefault="00DB1C40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  <w:t>Past employment record and skills obtained</w:t>
            </w:r>
          </w:p>
          <w:p w14:paraId="5C9A4AD1" w14:textId="3ED69334" w:rsidR="00E03E74" w:rsidRPr="00840F25" w:rsidRDefault="00E03E74" w:rsidP="00FC1713">
            <w:pPr>
              <w:suppressAutoHyphens/>
              <w:spacing w:after="0" w:line="240" w:lineRule="auto"/>
              <w:ind w:left="113" w:right="113"/>
              <w:jc w:val="right"/>
              <w:textAlignment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  <w:r>
              <w:rPr>
                <w:rFonts w:ascii="Times New Roman"/>
                <w:sz w:val="20"/>
                <w:lang w:val="en-US"/>
              </w:rPr>
              <w:t xml:space="preserve">(start </w:t>
            </w:r>
            <w:r>
              <w:rPr>
                <w:rFonts w:ascii="Times New Roman"/>
                <w:sz w:val="20"/>
                <w:lang w:val="en-US"/>
              </w:rPr>
              <w:t>–</w:t>
            </w:r>
            <w:r>
              <w:rPr>
                <w:rFonts w:ascii="Times New Roman"/>
                <w:sz w:val="20"/>
                <w:lang w:val="en-US"/>
              </w:rPr>
              <w:t xml:space="preserve"> end)</w:t>
            </w:r>
          </w:p>
        </w:tc>
        <w:tc>
          <w:tcPr>
            <w:tcW w:w="6555" w:type="dxa"/>
          </w:tcPr>
          <w:p w14:paraId="13C417FB" w14:textId="77777777" w:rsidR="00DB1C40" w:rsidRPr="00840F25" w:rsidRDefault="00DB1C40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66584E69" w14:textId="77777777" w:rsidR="00E91998" w:rsidRPr="00840F25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74F68DAD" w14:textId="77777777" w:rsidR="00E91998" w:rsidRPr="00840F25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4DEC1405" w14:textId="77777777" w:rsidR="00E91998" w:rsidRPr="00840F25" w:rsidRDefault="00E91998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  <w:p w14:paraId="5E46AAE4" w14:textId="7F4A9A30" w:rsidR="0084799E" w:rsidRPr="00840F25" w:rsidRDefault="0084799E" w:rsidP="00FC1713">
            <w:pPr>
              <w:suppressAutoHyphens/>
              <w:spacing w:after="0" w:line="240" w:lineRule="auto"/>
              <w:ind w:right="113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ar-SA"/>
              </w:rPr>
            </w:pPr>
          </w:p>
        </w:tc>
      </w:tr>
    </w:tbl>
    <w:p w14:paraId="5AF5DA53" w14:textId="77777777" w:rsidR="0086545B" w:rsidRPr="00840F25" w:rsidRDefault="0086545B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27822BCA" w14:textId="77777777" w:rsidR="00C7054A" w:rsidRPr="00840F25" w:rsidRDefault="00C7054A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245B2586" w14:textId="3A8F5379" w:rsidR="00560C5C" w:rsidRPr="00840F25" w:rsidRDefault="001729CF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Research </w:t>
      </w:r>
      <w:r w:rsidR="0086545B"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 xml:space="preserve">and Study Abroad </w:t>
      </w: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Experiences</w:t>
      </w:r>
    </w:p>
    <w:p w14:paraId="3BAE0240" w14:textId="77777777" w:rsidR="004B30A9" w:rsidRPr="00840F25" w:rsidRDefault="004B30A9" w:rsidP="00FC1713">
      <w:pPr>
        <w:spacing w:after="0"/>
        <w:rPr>
          <w:rFonts w:ascii="Times New Roman" w:eastAsia="Times New Roman" w:hAnsi="Times New Roman" w:cs="Times New Roman"/>
          <w:b/>
          <w:sz w:val="24"/>
          <w:szCs w:val="20"/>
          <w:lang w:val="en-GB" w:eastAsia="ar-SA"/>
        </w:rPr>
      </w:pPr>
    </w:p>
    <w:p w14:paraId="32F8D0F8" w14:textId="6A73B758" w:rsidR="00906448" w:rsidRPr="00840F25" w:rsidRDefault="0086545B" w:rsidP="0086545B">
      <w:pPr>
        <w:suppressAutoHyphens/>
        <w:spacing w:after="0" w:line="240" w:lineRule="auto"/>
        <w:ind w:right="113"/>
        <w:jc w:val="both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L</w:t>
      </w:r>
      <w:r w:rsidR="00DB7653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st</w:t>
      </w:r>
      <w:r w:rsidR="00774D65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periods of study abroad</w:t>
      </w:r>
      <w:r w:rsidR="0097156D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(Erasmus and/or others)</w:t>
      </w:r>
      <w:r w:rsidR="00774D65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,</w:t>
      </w:r>
      <w:r w:rsidR="00DB7653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</w:t>
      </w:r>
      <w:r w:rsidR="00AC24AC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a</w:t>
      </w: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nd research periods at </w:t>
      </w:r>
      <w:r w:rsidR="0097156D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u</w:t>
      </w:r>
      <w:r w:rsidR="00FF4C5A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niversit</w:t>
      </w:r>
      <w:r w:rsidR="0097156D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>ies</w:t>
      </w: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 w:eastAsia="ar-SA"/>
        </w:rPr>
        <w:t xml:space="preserve"> or public/private institutions (o</w:t>
      </w:r>
      <w:r w:rsidR="00906448" w:rsidRPr="00840F25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nly the </w:t>
      </w:r>
      <w:r w:rsidRPr="00840F25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last 5</w:t>
      </w:r>
      <w:r w:rsidR="00906448" w:rsidRPr="00840F25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 xml:space="preserve"> years will be considered</w:t>
      </w:r>
      <w:r w:rsidRPr="00840F25"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  <w:t>)</w:t>
      </w:r>
    </w:p>
    <w:p w14:paraId="798A0169" w14:textId="696B5034" w:rsidR="00DB7653" w:rsidRPr="00840F25" w:rsidRDefault="00DB7653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408A" w:rsidRPr="00E03E74" w14:paraId="27174460" w14:textId="77777777" w:rsidTr="00FF2DE1">
        <w:tc>
          <w:tcPr>
            <w:tcW w:w="9628" w:type="dxa"/>
          </w:tcPr>
          <w:p w14:paraId="5A64A9C6" w14:textId="1FD4D704" w:rsidR="0045408A" w:rsidRPr="00840F25" w:rsidRDefault="00AC61B2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Scientific research of any kind (</w:t>
            </w:r>
            <w:r w:rsidR="00883C23"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basic, </w:t>
            </w:r>
            <w:r w:rsidR="00BB1FC3"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oriented</w:t>
            </w:r>
            <w:r w:rsidR="0086545B"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>, translational, applied etc.)</w:t>
            </w:r>
            <w:r w:rsidR="00E03E7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</w:t>
            </w:r>
            <w:r w:rsidR="00E03E74">
              <w:rPr>
                <w:rFonts w:ascii="Times New Roman"/>
                <w:sz w:val="20"/>
                <w:lang w:val="en-US"/>
              </w:rPr>
              <w:t xml:space="preserve">(start </w:t>
            </w:r>
            <w:r w:rsidR="00E03E74">
              <w:rPr>
                <w:rFonts w:ascii="Times New Roman"/>
                <w:sz w:val="20"/>
                <w:lang w:val="en-US"/>
              </w:rPr>
              <w:t>–</w:t>
            </w:r>
            <w:r w:rsidR="00E03E74">
              <w:rPr>
                <w:rFonts w:ascii="Times New Roman"/>
                <w:sz w:val="20"/>
                <w:lang w:val="en-US"/>
              </w:rPr>
              <w:t xml:space="preserve"> end)</w:t>
            </w:r>
          </w:p>
          <w:p w14:paraId="62D1E48C" w14:textId="77777777" w:rsidR="0045408A" w:rsidRPr="00840F25" w:rsidRDefault="0045408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2939C3F9" w14:textId="77777777" w:rsidR="0045408A" w:rsidRPr="00840F25" w:rsidRDefault="0045408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51EEA4F2" w14:textId="77777777" w:rsidR="00AC24AC" w:rsidRPr="00840F25" w:rsidRDefault="00AC24AC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4B3AC396" w14:textId="77777777" w:rsidR="005869D7" w:rsidRPr="00840F25" w:rsidRDefault="005869D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0BED3BAE" w14:textId="77777777" w:rsidR="005869D7" w:rsidRPr="00840F25" w:rsidRDefault="005869D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  <w:tr w:rsidR="00247747" w:rsidRPr="00E03E74" w14:paraId="60311338" w14:textId="77777777" w:rsidTr="00FF2DE1">
        <w:tc>
          <w:tcPr>
            <w:tcW w:w="9628" w:type="dxa"/>
          </w:tcPr>
          <w:p w14:paraId="508C8B2C" w14:textId="162F1F31" w:rsidR="00247747" w:rsidRPr="00840F25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</w:pP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lastRenderedPageBreak/>
              <w:t xml:space="preserve">Periods of study abroad </w:t>
            </w:r>
            <w:r w:rsidR="00E03E74">
              <w:rPr>
                <w:rFonts w:ascii="Times New Roman"/>
                <w:sz w:val="20"/>
                <w:lang w:val="en-US"/>
              </w:rPr>
              <w:t xml:space="preserve">(start </w:t>
            </w:r>
            <w:r w:rsidR="00E03E74">
              <w:rPr>
                <w:rFonts w:ascii="Times New Roman"/>
                <w:sz w:val="20"/>
                <w:lang w:val="en-US"/>
              </w:rPr>
              <w:t>–</w:t>
            </w:r>
            <w:r w:rsidR="00E03E74">
              <w:rPr>
                <w:rFonts w:ascii="Times New Roman"/>
                <w:sz w:val="20"/>
                <w:lang w:val="en-US"/>
              </w:rPr>
              <w:t xml:space="preserve"> end)</w:t>
            </w:r>
            <w:r w:rsidRPr="00840F2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ar-SA"/>
              </w:rPr>
              <w:t xml:space="preserve"> </w:t>
            </w:r>
          </w:p>
          <w:p w14:paraId="3068F672" w14:textId="5AF4F802" w:rsidR="0078397A" w:rsidRPr="00840F25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02DB5A71" w14:textId="77777777" w:rsidR="006B7347" w:rsidRPr="00840F25" w:rsidRDefault="006B7347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4531BD80" w14:textId="77777777" w:rsidR="003777F4" w:rsidRPr="00840F25" w:rsidRDefault="003777F4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  <w:p w14:paraId="3E6267B3" w14:textId="45C341A4" w:rsidR="0078397A" w:rsidRPr="00840F25" w:rsidRDefault="0078397A" w:rsidP="00FC171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val="en-GB" w:eastAsia="ar-SA"/>
              </w:rPr>
            </w:pPr>
          </w:p>
        </w:tc>
      </w:tr>
    </w:tbl>
    <w:p w14:paraId="2372FD00" w14:textId="0D609F67" w:rsidR="00C141DE" w:rsidRPr="00840F25" w:rsidRDefault="00C141DE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19C72015" w14:textId="77777777" w:rsidR="0086545B" w:rsidRPr="00840F25" w:rsidRDefault="0086545B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1D879257" w14:textId="29FFA576" w:rsidR="00AA597B" w:rsidRPr="00840F25" w:rsidRDefault="00AA597B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  <w:t>Other qualifications</w:t>
      </w:r>
    </w:p>
    <w:p w14:paraId="4F7B63AE" w14:textId="77777777" w:rsidR="0045408A" w:rsidRPr="00840F25" w:rsidRDefault="0045408A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sz w:val="24"/>
          <w:szCs w:val="20"/>
          <w:u w:val="single"/>
          <w:lang w:val="en-GB" w:eastAsia="ar-SA"/>
        </w:rPr>
      </w:pPr>
    </w:p>
    <w:p w14:paraId="41F1F537" w14:textId="52EFDC69" w:rsidR="00DC571F" w:rsidRPr="00840F25" w:rsidRDefault="0086545B" w:rsidP="290643DA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</w:pP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L</w:t>
      </w:r>
      <w:r w:rsidR="00DC571F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is</w:t>
      </w:r>
      <w:r w:rsidR="0045408A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t</w:t>
      </w:r>
      <w:r w:rsidR="00DC571F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 </w:t>
      </w:r>
      <w:r w:rsidR="00E353BC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other experiences relevant to the PhD Programme</w:t>
      </w: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 (o</w:t>
      </w:r>
      <w:r w:rsidR="003364BF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nly the </w:t>
      </w: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 xml:space="preserve">last 5 </w:t>
      </w:r>
      <w:r w:rsidR="00DC571F"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years will be considered</w:t>
      </w:r>
      <w:r w:rsidRPr="00840F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GB" w:eastAsia="ar-SA"/>
        </w:rPr>
        <w:t>)</w:t>
      </w:r>
    </w:p>
    <w:p w14:paraId="4754D14E" w14:textId="712BA78D" w:rsidR="00DC571F" w:rsidRPr="00840F25" w:rsidRDefault="00DC571F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p w14:paraId="226D0D00" w14:textId="77777777" w:rsidR="00DC571F" w:rsidRPr="00840F25" w:rsidRDefault="00DC571F" w:rsidP="00FC1713">
      <w:pPr>
        <w:suppressAutoHyphens/>
        <w:spacing w:after="0" w:line="240" w:lineRule="auto"/>
        <w:ind w:right="113"/>
        <w:textAlignment w:val="center"/>
        <w:rPr>
          <w:rFonts w:ascii="Times New Roman" w:eastAsia="Times New Roman" w:hAnsi="Times New Roman" w:cs="Times New Roman"/>
          <w:b/>
          <w:i/>
          <w:iCs/>
          <w:sz w:val="24"/>
          <w:szCs w:val="20"/>
          <w:lang w:val="en-GB" w:eastAsia="ar-SA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DC571F" w:rsidRPr="00840F25" w14:paraId="64619A9C" w14:textId="77777777" w:rsidTr="6F26226F">
        <w:tc>
          <w:tcPr>
            <w:tcW w:w="10060" w:type="dxa"/>
            <w:shd w:val="clear" w:color="auto" w:fill="auto"/>
          </w:tcPr>
          <w:p w14:paraId="36C29A75" w14:textId="0F1485F0" w:rsidR="008379C6" w:rsidRPr="00840F25" w:rsidRDefault="008379C6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Master Courses (Master universitari di I e II livello) relevant to the PhD Programme</w:t>
            </w:r>
          </w:p>
          <w:p w14:paraId="7DEC4CB1" w14:textId="677F8239" w:rsidR="00D32B88" w:rsidRPr="00840F25" w:rsidRDefault="00D32B88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1B3A990" w14:textId="047CBF86" w:rsidR="006B7347" w:rsidRPr="00840F25" w:rsidRDefault="006B7347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E9EBE3C" w14:textId="77777777" w:rsidR="006B7347" w:rsidRPr="00840F25" w:rsidRDefault="006B7347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296204A" w14:textId="07F05E3E" w:rsidR="003777F4" w:rsidRPr="00840F25" w:rsidRDefault="003777F4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32B88" w:rsidRPr="00E03E74" w14:paraId="2E630AA0" w14:textId="77777777" w:rsidTr="6F26226F">
        <w:tc>
          <w:tcPr>
            <w:tcW w:w="10060" w:type="dxa"/>
            <w:shd w:val="clear" w:color="auto" w:fill="auto"/>
          </w:tcPr>
          <w:p w14:paraId="789E57BC" w14:textId="67EB415F" w:rsidR="00FC1713" w:rsidRPr="00840F25" w:rsidRDefault="0086545B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Postgraduate </w:t>
            </w:r>
            <w:r w:rsidR="00D32B88"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training programmes/specialization programmes relevant to the PhD Programme</w:t>
            </w:r>
          </w:p>
          <w:p w14:paraId="7535D1E3" w14:textId="2CC1D9FE" w:rsidR="003364BF" w:rsidRPr="00840F25" w:rsidRDefault="003364B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39F05197" w14:textId="5376E48C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32AAEC5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7FA0A1E" w14:textId="77777777" w:rsidR="00D32B88" w:rsidRPr="00840F25" w:rsidRDefault="00D32B88" w:rsidP="00FC1713">
            <w:pPr>
              <w:spacing w:after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134F05" w:rsidRPr="00840F25" w14:paraId="1FFADD2B" w14:textId="77777777" w:rsidTr="6F26226F">
        <w:tc>
          <w:tcPr>
            <w:tcW w:w="10060" w:type="dxa"/>
            <w:shd w:val="clear" w:color="auto" w:fill="auto"/>
          </w:tcPr>
          <w:p w14:paraId="20687D8A" w14:textId="56C40FD1" w:rsidR="00134F05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Internships</w:t>
            </w:r>
            <w:r w:rsidR="00E03E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</w:t>
            </w:r>
            <w:r w:rsidR="00E03E74">
              <w:rPr>
                <w:rFonts w:ascii="Times New Roman"/>
                <w:sz w:val="20"/>
                <w:lang w:val="en-US"/>
              </w:rPr>
              <w:t xml:space="preserve">(start </w:t>
            </w:r>
            <w:r w:rsidR="00E03E74">
              <w:rPr>
                <w:rFonts w:ascii="Times New Roman"/>
                <w:sz w:val="20"/>
                <w:lang w:val="en-US"/>
              </w:rPr>
              <w:t>–</w:t>
            </w:r>
            <w:r w:rsidR="00E03E74">
              <w:rPr>
                <w:rFonts w:ascii="Times New Roman"/>
                <w:sz w:val="20"/>
                <w:lang w:val="en-US"/>
              </w:rPr>
              <w:t xml:space="preserve"> end)</w:t>
            </w:r>
          </w:p>
          <w:p w14:paraId="133EDFAF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D83AF7C" w14:textId="6FF01FC8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648BBD2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2171A605" w14:textId="00D27E6D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C571F" w:rsidRPr="00E03E74" w14:paraId="51C08EB3" w14:textId="77777777" w:rsidTr="6F26226F">
        <w:tc>
          <w:tcPr>
            <w:tcW w:w="10060" w:type="dxa"/>
            <w:shd w:val="clear" w:color="auto" w:fill="auto"/>
          </w:tcPr>
          <w:p w14:paraId="2CF9F1FB" w14:textId="13263E25" w:rsidR="00DC571F" w:rsidRPr="00840F25" w:rsidRDefault="003B039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University teaching at any level</w:t>
            </w:r>
            <w:r w:rsidR="00E03E7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</w:t>
            </w:r>
            <w:r w:rsidR="00E03E74">
              <w:rPr>
                <w:rFonts w:ascii="Times New Roman"/>
                <w:sz w:val="20"/>
                <w:lang w:val="en-US"/>
              </w:rPr>
              <w:t xml:space="preserve">(start </w:t>
            </w:r>
            <w:r w:rsidR="00E03E74">
              <w:rPr>
                <w:rFonts w:ascii="Times New Roman"/>
                <w:sz w:val="20"/>
                <w:lang w:val="en-US"/>
              </w:rPr>
              <w:t>–</w:t>
            </w:r>
            <w:r w:rsidR="00E03E74">
              <w:rPr>
                <w:rFonts w:ascii="Times New Roman"/>
                <w:sz w:val="20"/>
                <w:lang w:val="en-US"/>
              </w:rPr>
              <w:t xml:space="preserve"> end)</w:t>
            </w:r>
          </w:p>
          <w:p w14:paraId="7132E5D6" w14:textId="51051F79" w:rsidR="00DC571F" w:rsidRPr="00840F25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203C471" w14:textId="693D930C" w:rsidR="00DC571F" w:rsidRPr="00840F25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A3F1BE2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6EA36BBC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1D6F4BED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513388" w:rsidRPr="00E03E74" w14:paraId="265B144B" w14:textId="77777777" w:rsidTr="6F26226F">
        <w:tc>
          <w:tcPr>
            <w:tcW w:w="10060" w:type="dxa"/>
            <w:shd w:val="clear" w:color="auto" w:fill="auto"/>
          </w:tcPr>
          <w:p w14:paraId="2B1EB2FF" w14:textId="066A9772" w:rsidR="00513388" w:rsidRPr="00840F25" w:rsidRDefault="00513388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Other qualifications </w:t>
            </w:r>
            <w:r w:rsidR="00A723A0"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attesting</w:t>
            </w:r>
            <w:r w:rsidR="00E35EDD"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the applicant’s skills and education</w:t>
            </w: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 xml:space="preserve"> (prizes, </w:t>
            </w:r>
            <w:r w:rsidR="00ED5C41"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grants etc.)</w:t>
            </w:r>
          </w:p>
          <w:p w14:paraId="50503D6B" w14:textId="434B6FE9" w:rsidR="00513388" w:rsidRPr="00840F25" w:rsidRDefault="00513388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4F5CE764" w14:textId="3A25D6F9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58B4DAA8" w14:textId="77777777" w:rsidR="006B7347" w:rsidRPr="00840F25" w:rsidRDefault="006B7347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0D1E5816" w14:textId="77777777" w:rsidR="00ED5C41" w:rsidRPr="00840F25" w:rsidRDefault="00ED5C41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p w14:paraId="78170656" w14:textId="31510AF6" w:rsidR="00ED5C41" w:rsidRPr="00840F25" w:rsidRDefault="00ED5C41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  <w:tr w:rsidR="00DC571F" w:rsidRPr="00E03E74" w14:paraId="6F70D4EE" w14:textId="77777777" w:rsidTr="6F26226F">
        <w:tc>
          <w:tcPr>
            <w:tcW w:w="10060" w:type="dxa"/>
            <w:shd w:val="clear" w:color="auto" w:fill="auto"/>
          </w:tcPr>
          <w:p w14:paraId="11CC9AC3" w14:textId="35DD6933" w:rsidR="00DC571F" w:rsidRPr="00840F25" w:rsidRDefault="003A3F5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  <w:r w:rsidRPr="00840F2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  <w:t>Language Proficiency</w:t>
            </w:r>
          </w:p>
          <w:p w14:paraId="0A199535" w14:textId="127DD744" w:rsidR="003A3F5E" w:rsidRPr="00840F25" w:rsidRDefault="003A3F5E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  <w:tbl>
            <w:tblPr>
              <w:tblStyle w:val="Grigliatabella"/>
              <w:tblpPr w:topFromText="6" w:bottomFromText="170" w:vertAnchor="text" w:tblpY="6"/>
              <w:tblW w:w="0" w:type="auto"/>
              <w:tblLook w:val="04A0" w:firstRow="1" w:lastRow="0" w:firstColumn="1" w:lastColumn="0" w:noHBand="0" w:noVBand="1"/>
            </w:tblPr>
            <w:tblGrid>
              <w:gridCol w:w="2671"/>
              <w:gridCol w:w="1462"/>
              <w:gridCol w:w="1415"/>
              <w:gridCol w:w="1429"/>
              <w:gridCol w:w="1432"/>
              <w:gridCol w:w="1425"/>
            </w:tblGrid>
            <w:tr w:rsidR="003A3F5E" w:rsidRPr="00840F25" w14:paraId="341B2D5E" w14:textId="77777777" w:rsidTr="003A3F5E">
              <w:trPr>
                <w:trHeight w:val="255"/>
              </w:trPr>
              <w:tc>
                <w:tcPr>
                  <w:tcW w:w="2671" w:type="dxa"/>
                  <w:hideMark/>
                </w:tcPr>
                <w:p w14:paraId="6A4C9E40" w14:textId="77777777" w:rsidR="003A3F5E" w:rsidRPr="00840F25" w:rsidRDefault="003A3F5E" w:rsidP="00FC1713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Mother tongue(s)</w:t>
                  </w:r>
                </w:p>
              </w:tc>
              <w:tc>
                <w:tcPr>
                  <w:tcW w:w="7163" w:type="dxa"/>
                  <w:gridSpan w:val="5"/>
                  <w:hideMark/>
                </w:tcPr>
                <w:p w14:paraId="185FF3DD" w14:textId="7D4E0B18" w:rsidR="003A3F5E" w:rsidRPr="00840F25" w:rsidRDefault="003A3F5E" w:rsidP="00FC1713">
                  <w:pPr>
                    <w:pStyle w:val="ECVSectionDetails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="003A3F5E" w:rsidRPr="00840F25" w14:paraId="57BD649D" w14:textId="77777777" w:rsidTr="003A3F5E">
              <w:trPr>
                <w:trHeight w:val="340"/>
              </w:trPr>
              <w:tc>
                <w:tcPr>
                  <w:tcW w:w="2671" w:type="dxa"/>
                  <w:vMerge w:val="restart"/>
                  <w:hideMark/>
                </w:tcPr>
                <w:p w14:paraId="72115571" w14:textId="77777777" w:rsidR="003A3F5E" w:rsidRPr="00840F25" w:rsidRDefault="003A3F5E" w:rsidP="00FC1713">
                  <w:pPr>
                    <w:pStyle w:val="ECVLeftDetails"/>
                    <w:jc w:val="center"/>
                    <w:rPr>
                      <w:rFonts w:ascii="Times New Roman" w:hAnsi="Times New Roman" w:cs="Times New Roman"/>
                      <w:caps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Other language(s)</w:t>
                  </w:r>
                </w:p>
              </w:tc>
              <w:tc>
                <w:tcPr>
                  <w:tcW w:w="2877" w:type="dxa"/>
                  <w:gridSpan w:val="2"/>
                  <w:hideMark/>
                </w:tcPr>
                <w:p w14:paraId="1E07D4AD" w14:textId="77777777" w:rsidR="003A3F5E" w:rsidRPr="00840F25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UNDERSTANDING </w:t>
                  </w:r>
                </w:p>
              </w:tc>
              <w:tc>
                <w:tcPr>
                  <w:tcW w:w="2861" w:type="dxa"/>
                  <w:gridSpan w:val="2"/>
                  <w:hideMark/>
                </w:tcPr>
                <w:p w14:paraId="2D76B7CE" w14:textId="77777777" w:rsidR="003A3F5E" w:rsidRPr="00840F25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SPEAKING </w:t>
                  </w:r>
                </w:p>
              </w:tc>
              <w:tc>
                <w:tcPr>
                  <w:tcW w:w="1425" w:type="dxa"/>
                  <w:hideMark/>
                </w:tcPr>
                <w:p w14:paraId="3E763433" w14:textId="77777777" w:rsidR="003A3F5E" w:rsidRPr="00840F25" w:rsidRDefault="003A3F5E" w:rsidP="00FC1713">
                  <w:pPr>
                    <w:pStyle w:val="ECVLanguage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WRITING </w:t>
                  </w:r>
                </w:p>
              </w:tc>
            </w:tr>
            <w:tr w:rsidR="003A3F5E" w:rsidRPr="00840F25" w14:paraId="06AA84D0" w14:textId="77777777" w:rsidTr="003A3F5E">
              <w:trPr>
                <w:trHeight w:val="340"/>
              </w:trPr>
              <w:tc>
                <w:tcPr>
                  <w:tcW w:w="2671" w:type="dxa"/>
                  <w:vMerge/>
                  <w:hideMark/>
                </w:tcPr>
                <w:p w14:paraId="17C9BDF1" w14:textId="77777777" w:rsidR="003A3F5E" w:rsidRPr="00840F25" w:rsidRDefault="003A3F5E" w:rsidP="00FC1713">
                  <w:pPr>
                    <w:rPr>
                      <w:rFonts w:ascii="Times New Roman" w:eastAsia="SimSun" w:hAnsi="Times New Roman" w:cs="Times New Roman"/>
                      <w:caps/>
                      <w:spacing w:val="-6"/>
                      <w:kern w:val="2"/>
                      <w:sz w:val="18"/>
                      <w:szCs w:val="24"/>
                      <w:lang w:val="en-GB" w:eastAsia="zh-CN" w:bidi="hi-IN"/>
                    </w:rPr>
                  </w:pPr>
                </w:p>
              </w:tc>
              <w:tc>
                <w:tcPr>
                  <w:tcW w:w="1462" w:type="dxa"/>
                  <w:hideMark/>
                </w:tcPr>
                <w:p w14:paraId="31889766" w14:textId="77777777" w:rsidR="003A3F5E" w:rsidRPr="00840F25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Listening </w:t>
                  </w:r>
                </w:p>
              </w:tc>
              <w:tc>
                <w:tcPr>
                  <w:tcW w:w="1415" w:type="dxa"/>
                  <w:hideMark/>
                </w:tcPr>
                <w:p w14:paraId="6024FD84" w14:textId="77777777" w:rsidR="003A3F5E" w:rsidRPr="00840F25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Reading </w:t>
                  </w:r>
                </w:p>
              </w:tc>
              <w:tc>
                <w:tcPr>
                  <w:tcW w:w="1429" w:type="dxa"/>
                  <w:hideMark/>
                </w:tcPr>
                <w:p w14:paraId="061EAC84" w14:textId="77777777" w:rsidR="003A3F5E" w:rsidRPr="00840F25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Spoken interaction </w:t>
                  </w:r>
                </w:p>
              </w:tc>
              <w:tc>
                <w:tcPr>
                  <w:tcW w:w="1432" w:type="dxa"/>
                  <w:hideMark/>
                </w:tcPr>
                <w:p w14:paraId="61CCE538" w14:textId="77777777" w:rsidR="003A3F5E" w:rsidRPr="00840F25" w:rsidRDefault="003A3F5E" w:rsidP="00FC1713">
                  <w:pPr>
                    <w:pStyle w:val="ECVLanguageSubHeading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Spoken production </w:t>
                  </w:r>
                </w:p>
              </w:tc>
              <w:tc>
                <w:tcPr>
                  <w:tcW w:w="1425" w:type="dxa"/>
                </w:tcPr>
                <w:p w14:paraId="0C828810" w14:textId="77777777" w:rsidR="003A3F5E" w:rsidRPr="00840F25" w:rsidRDefault="003A3F5E" w:rsidP="00FC1713">
                  <w:pPr>
                    <w:pStyle w:val="ECVRightColumn"/>
                    <w:rPr>
                      <w:rFonts w:ascii="Times New Roman" w:hAnsi="Times New Roman" w:cs="Times New Roman"/>
                      <w:color w:val="auto"/>
                    </w:rPr>
                  </w:pPr>
                </w:p>
              </w:tc>
            </w:tr>
            <w:tr w:rsidR="003A3F5E" w:rsidRPr="00840F25" w14:paraId="4AB35DDD" w14:textId="77777777" w:rsidTr="003A3F5E">
              <w:trPr>
                <w:trHeight w:val="283"/>
              </w:trPr>
              <w:tc>
                <w:tcPr>
                  <w:tcW w:w="2671" w:type="dxa"/>
                  <w:hideMark/>
                </w:tcPr>
                <w:p w14:paraId="56B5DF7A" w14:textId="746BCE36" w:rsidR="003A3F5E" w:rsidRPr="00840F25" w:rsidRDefault="003A3F5E" w:rsidP="00FC1713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14:paraId="1A4B22D7" w14:textId="3FF17C63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14:paraId="4F844B93" w14:textId="2F684576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14:paraId="21542C75" w14:textId="01E65677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14:paraId="353A471E" w14:textId="7B55A4EB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14:paraId="17C70FBC" w14:textId="7F6727E0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="003A3F5E" w:rsidRPr="00840F25" w14:paraId="4DA8E77A" w14:textId="77777777" w:rsidTr="003A3F5E">
              <w:trPr>
                <w:trHeight w:val="283"/>
              </w:trPr>
              <w:tc>
                <w:tcPr>
                  <w:tcW w:w="2671" w:type="dxa"/>
                </w:tcPr>
                <w:p w14:paraId="5E24B476" w14:textId="77777777" w:rsidR="003A3F5E" w:rsidRPr="00840F25" w:rsidRDefault="003A3F5E" w:rsidP="00FC171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412BF027" w14:textId="612BD397" w:rsidR="003A3F5E" w:rsidRPr="00840F25" w:rsidRDefault="003A3F5E" w:rsidP="00FC1713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="003A3F5E" w:rsidRPr="00840F25" w14:paraId="1101A4F6" w14:textId="77777777" w:rsidTr="003A3F5E">
              <w:trPr>
                <w:trHeight w:val="283"/>
              </w:trPr>
              <w:tc>
                <w:tcPr>
                  <w:tcW w:w="2671" w:type="dxa"/>
                  <w:hideMark/>
                </w:tcPr>
                <w:p w14:paraId="63C50EF5" w14:textId="3401E0EA" w:rsidR="003A3F5E" w:rsidRPr="00840F25" w:rsidRDefault="003A3F5E" w:rsidP="00FC1713">
                  <w:pPr>
                    <w:pStyle w:val="ECVLanguageNam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 xml:space="preserve">Language: </w:t>
                  </w:r>
                </w:p>
              </w:tc>
              <w:tc>
                <w:tcPr>
                  <w:tcW w:w="1462" w:type="dxa"/>
                </w:tcPr>
                <w:p w14:paraId="19DBAC77" w14:textId="60220290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15" w:type="dxa"/>
                </w:tcPr>
                <w:p w14:paraId="1B741472" w14:textId="6F196662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9" w:type="dxa"/>
                </w:tcPr>
                <w:p w14:paraId="4F410A44" w14:textId="5C6C3268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32" w:type="dxa"/>
                </w:tcPr>
                <w:p w14:paraId="0D33BD08" w14:textId="54038BCB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aps w:val="0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  <w:tc>
                <w:tcPr>
                  <w:tcW w:w="1425" w:type="dxa"/>
                </w:tcPr>
                <w:p w14:paraId="14E785B8" w14:textId="5A5F3ADC" w:rsidR="003A3F5E" w:rsidRPr="00840F25" w:rsidRDefault="003A3F5E" w:rsidP="00FC1713">
                  <w:pPr>
                    <w:pStyle w:val="ECVLanguageLevel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aps w:val="0"/>
                      <w:color w:val="auto"/>
                    </w:rPr>
                    <w:t>Level:</w:t>
                  </w:r>
                </w:p>
              </w:tc>
            </w:tr>
            <w:tr w:rsidR="003A3F5E" w:rsidRPr="00840F25" w14:paraId="5244451B" w14:textId="77777777" w:rsidTr="003A3F5E">
              <w:trPr>
                <w:trHeight w:val="283"/>
              </w:trPr>
              <w:tc>
                <w:tcPr>
                  <w:tcW w:w="2671" w:type="dxa"/>
                </w:tcPr>
                <w:p w14:paraId="07221EED" w14:textId="77777777" w:rsidR="003A3F5E" w:rsidRPr="00840F25" w:rsidRDefault="003A3F5E" w:rsidP="00FC171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43092E5C" w14:textId="57B56A79" w:rsidR="003A3F5E" w:rsidRPr="00840F25" w:rsidRDefault="003A3F5E" w:rsidP="00FC1713">
                  <w:pPr>
                    <w:pStyle w:val="ECVLanguageCertificate"/>
                    <w:jc w:val="left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Language certificate:</w:t>
                  </w:r>
                </w:p>
              </w:tc>
            </w:tr>
            <w:tr w:rsidR="003A3F5E" w:rsidRPr="00E03E74" w14:paraId="64E8D536" w14:textId="77777777" w:rsidTr="003A3F5E">
              <w:trPr>
                <w:trHeight w:val="397"/>
              </w:trPr>
              <w:tc>
                <w:tcPr>
                  <w:tcW w:w="2671" w:type="dxa"/>
                </w:tcPr>
                <w:p w14:paraId="201BF3CD" w14:textId="77777777" w:rsidR="003A3F5E" w:rsidRPr="00840F25" w:rsidRDefault="003A3F5E" w:rsidP="00FC1713">
                  <w:pPr>
                    <w:rPr>
                      <w:rFonts w:ascii="Times New Roman" w:hAnsi="Times New Roman" w:cs="Times New Roman"/>
                      <w:lang w:val="en-US"/>
                    </w:rPr>
                  </w:pPr>
                </w:p>
              </w:tc>
              <w:tc>
                <w:tcPr>
                  <w:tcW w:w="7163" w:type="dxa"/>
                  <w:gridSpan w:val="5"/>
                  <w:hideMark/>
                </w:tcPr>
                <w:p w14:paraId="6B64D4E3" w14:textId="77777777" w:rsidR="003A3F5E" w:rsidRPr="00840F25" w:rsidRDefault="003A3F5E" w:rsidP="00FC1713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Levels: A1/2: Basic user - B1/2: Independent user - C1/2 Proficient user</w:t>
                  </w:r>
                </w:p>
                <w:p w14:paraId="16480B5E" w14:textId="77777777" w:rsidR="003A3F5E" w:rsidRPr="00840F25" w:rsidRDefault="003A3F5E" w:rsidP="00FC1713">
                  <w:pPr>
                    <w:pStyle w:val="ECVLanguageExplanation"/>
                    <w:rPr>
                      <w:rFonts w:ascii="Times New Roman" w:hAnsi="Times New Roman" w:cs="Times New Roman"/>
                      <w:color w:val="auto"/>
                    </w:rPr>
                  </w:pPr>
                  <w:r w:rsidRPr="00840F25">
                    <w:rPr>
                      <w:rFonts w:ascii="Times New Roman" w:hAnsi="Times New Roman" w:cs="Times New Roman"/>
                      <w:color w:val="auto"/>
                    </w:rPr>
                    <w:t>Common European Framework of Reference for Languages</w:t>
                  </w:r>
                </w:p>
              </w:tc>
            </w:tr>
          </w:tbl>
          <w:p w14:paraId="5A2F9B97" w14:textId="47E1EE95" w:rsidR="00DC571F" w:rsidRPr="00840F25" w:rsidRDefault="00DC571F" w:rsidP="00FC17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ja-JP"/>
              </w:rPr>
            </w:pPr>
          </w:p>
        </w:tc>
      </w:tr>
    </w:tbl>
    <w:p w14:paraId="576155E5" w14:textId="77777777" w:rsidR="00E412A8" w:rsidRPr="00840F25" w:rsidRDefault="00E412A8" w:rsidP="00FC1713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ar-SA"/>
        </w:rPr>
      </w:pPr>
    </w:p>
    <w:p w14:paraId="42B4C3DE" w14:textId="4FC952A7" w:rsidR="0068082E" w:rsidRPr="00DC571F" w:rsidRDefault="0068082E" w:rsidP="00FC1713">
      <w:pPr>
        <w:spacing w:after="0"/>
        <w:rPr>
          <w:lang w:val="en-GB"/>
        </w:rPr>
      </w:pPr>
    </w:p>
    <w:sectPr w:rsidR="0068082E" w:rsidRPr="00DC571F" w:rsidSect="00004044">
      <w:pgSz w:w="11906" w:h="16838"/>
      <w:pgMar w:top="993" w:right="1134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3E34B" w14:textId="77777777" w:rsidR="00BA4C53" w:rsidRDefault="00BA4C53" w:rsidP="00583CDF">
      <w:pPr>
        <w:spacing w:after="0" w:line="240" w:lineRule="auto"/>
      </w:pPr>
      <w:r>
        <w:separator/>
      </w:r>
    </w:p>
  </w:endnote>
  <w:endnote w:type="continuationSeparator" w:id="0">
    <w:p w14:paraId="2F2694AF" w14:textId="77777777" w:rsidR="00BA4C53" w:rsidRDefault="00BA4C53" w:rsidP="00583CDF">
      <w:pPr>
        <w:spacing w:after="0" w:line="240" w:lineRule="auto"/>
      </w:pPr>
      <w:r>
        <w:continuationSeparator/>
      </w:r>
    </w:p>
  </w:endnote>
  <w:endnote w:type="continuationNotice" w:id="1">
    <w:p w14:paraId="2FCEC4C7" w14:textId="77777777" w:rsidR="00BA4C53" w:rsidRDefault="00BA4C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AC6C2" w14:textId="77777777" w:rsidR="00BA4C53" w:rsidRDefault="00BA4C53" w:rsidP="00583CDF">
      <w:pPr>
        <w:spacing w:after="0" w:line="240" w:lineRule="auto"/>
      </w:pPr>
      <w:r>
        <w:separator/>
      </w:r>
    </w:p>
  </w:footnote>
  <w:footnote w:type="continuationSeparator" w:id="0">
    <w:p w14:paraId="019AD218" w14:textId="77777777" w:rsidR="00BA4C53" w:rsidRDefault="00BA4C53" w:rsidP="00583CDF">
      <w:pPr>
        <w:spacing w:after="0" w:line="240" w:lineRule="auto"/>
      </w:pPr>
      <w:r>
        <w:continuationSeparator/>
      </w:r>
    </w:p>
  </w:footnote>
  <w:footnote w:type="continuationNotice" w:id="1">
    <w:p w14:paraId="199305D2" w14:textId="77777777" w:rsidR="00BA4C53" w:rsidRDefault="00BA4C5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53DE4"/>
    <w:multiLevelType w:val="hybridMultilevel"/>
    <w:tmpl w:val="3F1EABD8"/>
    <w:lvl w:ilvl="0" w:tplc="42E8248C">
      <w:start w:val="9"/>
      <w:numFmt w:val="bullet"/>
      <w:lvlText w:val="-"/>
      <w:lvlJc w:val="left"/>
      <w:pPr>
        <w:ind w:left="360" w:hanging="360"/>
      </w:pPr>
      <w:rPr>
        <w:rFonts w:ascii="Verdana" w:hAnsi="Verdana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C6B1D"/>
    <w:multiLevelType w:val="hybridMultilevel"/>
    <w:tmpl w:val="C1DEF0C6"/>
    <w:lvl w:ilvl="0" w:tplc="5FB2B454">
      <w:start w:val="1"/>
      <w:numFmt w:val="upperLetter"/>
      <w:lvlText w:val="%1."/>
      <w:lvlJc w:val="left"/>
      <w:pPr>
        <w:ind w:left="360" w:hanging="360"/>
      </w:pPr>
      <w:rPr>
        <w:rFonts w:cs="Lucida Sans Unicode"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63EEE"/>
    <w:multiLevelType w:val="hybridMultilevel"/>
    <w:tmpl w:val="DF5A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6339C2"/>
    <w:multiLevelType w:val="hybridMultilevel"/>
    <w:tmpl w:val="0CF43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76A05"/>
    <w:multiLevelType w:val="hybridMultilevel"/>
    <w:tmpl w:val="1DBE7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E73C3"/>
    <w:multiLevelType w:val="hybridMultilevel"/>
    <w:tmpl w:val="8C54D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041D15"/>
    <w:multiLevelType w:val="hybridMultilevel"/>
    <w:tmpl w:val="D95426BC"/>
    <w:lvl w:ilvl="0" w:tplc="42E8248C">
      <w:start w:val="9"/>
      <w:numFmt w:val="bullet"/>
      <w:lvlText w:val="-"/>
      <w:lvlJc w:val="left"/>
      <w:pPr>
        <w:ind w:left="3196" w:hanging="360"/>
      </w:pPr>
      <w:rPr>
        <w:rFonts w:ascii="Verdana" w:hAnsi="Verdana" w:hint="default"/>
        <w:color w:val="auto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5300F"/>
    <w:multiLevelType w:val="hybridMultilevel"/>
    <w:tmpl w:val="DAF0E1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c0sbA0MTYwMjNV0lEKTi0uzszPAykwrQUARo/dNCwAAAA="/>
  </w:docVars>
  <w:rsids>
    <w:rsidRoot w:val="00973434"/>
    <w:rsid w:val="00004044"/>
    <w:rsid w:val="000104BD"/>
    <w:rsid w:val="00053530"/>
    <w:rsid w:val="000754F5"/>
    <w:rsid w:val="000822F6"/>
    <w:rsid w:val="000977F0"/>
    <w:rsid w:val="00134F05"/>
    <w:rsid w:val="001729CF"/>
    <w:rsid w:val="00247747"/>
    <w:rsid w:val="002A3927"/>
    <w:rsid w:val="00320FB0"/>
    <w:rsid w:val="003364BF"/>
    <w:rsid w:val="003777F4"/>
    <w:rsid w:val="003A3F5E"/>
    <w:rsid w:val="003B039E"/>
    <w:rsid w:val="003D1D40"/>
    <w:rsid w:val="003E1FD0"/>
    <w:rsid w:val="00413B2C"/>
    <w:rsid w:val="004456B3"/>
    <w:rsid w:val="0045408A"/>
    <w:rsid w:val="0047473D"/>
    <w:rsid w:val="004B30A9"/>
    <w:rsid w:val="004D4098"/>
    <w:rsid w:val="00500762"/>
    <w:rsid w:val="00503AE7"/>
    <w:rsid w:val="00513388"/>
    <w:rsid w:val="00533E6A"/>
    <w:rsid w:val="00560C5C"/>
    <w:rsid w:val="00583CDF"/>
    <w:rsid w:val="005869D7"/>
    <w:rsid w:val="00587E6E"/>
    <w:rsid w:val="005A3681"/>
    <w:rsid w:val="006022C2"/>
    <w:rsid w:val="006041A6"/>
    <w:rsid w:val="00656EFD"/>
    <w:rsid w:val="006617DB"/>
    <w:rsid w:val="0068082E"/>
    <w:rsid w:val="00683814"/>
    <w:rsid w:val="006B7347"/>
    <w:rsid w:val="0073715B"/>
    <w:rsid w:val="00745521"/>
    <w:rsid w:val="00774D65"/>
    <w:rsid w:val="00776CD1"/>
    <w:rsid w:val="0078397A"/>
    <w:rsid w:val="0079783A"/>
    <w:rsid w:val="007E0D21"/>
    <w:rsid w:val="008379C6"/>
    <w:rsid w:val="00840F25"/>
    <w:rsid w:val="0084799E"/>
    <w:rsid w:val="0086545B"/>
    <w:rsid w:val="00883C23"/>
    <w:rsid w:val="008B016B"/>
    <w:rsid w:val="008C306A"/>
    <w:rsid w:val="008F0291"/>
    <w:rsid w:val="00906448"/>
    <w:rsid w:val="009253DA"/>
    <w:rsid w:val="0097156D"/>
    <w:rsid w:val="00973434"/>
    <w:rsid w:val="009A43D6"/>
    <w:rsid w:val="00A11E12"/>
    <w:rsid w:val="00A33B67"/>
    <w:rsid w:val="00A723A0"/>
    <w:rsid w:val="00A8731B"/>
    <w:rsid w:val="00AA597B"/>
    <w:rsid w:val="00AB6EF6"/>
    <w:rsid w:val="00AC24AC"/>
    <w:rsid w:val="00AC61B2"/>
    <w:rsid w:val="00B04196"/>
    <w:rsid w:val="00BA4C53"/>
    <w:rsid w:val="00BB1FC3"/>
    <w:rsid w:val="00BC7594"/>
    <w:rsid w:val="00BF124F"/>
    <w:rsid w:val="00BF7E28"/>
    <w:rsid w:val="00C141DE"/>
    <w:rsid w:val="00C24141"/>
    <w:rsid w:val="00C7054A"/>
    <w:rsid w:val="00CA6B70"/>
    <w:rsid w:val="00CA762A"/>
    <w:rsid w:val="00D32B88"/>
    <w:rsid w:val="00DB1C40"/>
    <w:rsid w:val="00DB7653"/>
    <w:rsid w:val="00DC571F"/>
    <w:rsid w:val="00E03E74"/>
    <w:rsid w:val="00E1448E"/>
    <w:rsid w:val="00E353BC"/>
    <w:rsid w:val="00E35EDD"/>
    <w:rsid w:val="00E412A8"/>
    <w:rsid w:val="00E91998"/>
    <w:rsid w:val="00ED0C6B"/>
    <w:rsid w:val="00ED5C41"/>
    <w:rsid w:val="00F007BD"/>
    <w:rsid w:val="00FC1713"/>
    <w:rsid w:val="00FF4C5A"/>
    <w:rsid w:val="1105CB1F"/>
    <w:rsid w:val="290643DA"/>
    <w:rsid w:val="6F262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22784"/>
  <w15:chartTrackingRefBased/>
  <w15:docId w15:val="{A92298A1-9086-49AB-8084-E2D066E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729CF"/>
    <w:pPr>
      <w:ind w:left="720"/>
      <w:contextualSpacing/>
    </w:pPr>
  </w:style>
  <w:style w:type="paragraph" w:customStyle="1" w:styleId="Default">
    <w:name w:val="Default"/>
    <w:rsid w:val="00454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styleId="Grigliatabella">
    <w:name w:val="Table Grid"/>
    <w:basedOn w:val="Tabellanormale"/>
    <w:uiPriority w:val="39"/>
    <w:rsid w:val="004540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VLeftHeading">
    <w:name w:val="_ECV_LeftHeading"/>
    <w:basedOn w:val="Normale"/>
    <w:rsid w:val="003A3F5E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3A3F5E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e"/>
    <w:rsid w:val="003A3F5E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3A3F5E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3A3F5E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3A3F5E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3A3F5E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3A3F5E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3A3F5E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3A3F5E"/>
    <w:pPr>
      <w:jc w:val="right"/>
    </w:pPr>
    <w:rPr>
      <w:sz w:val="18"/>
    </w:rPr>
  </w:style>
  <w:style w:type="paragraph" w:styleId="Intestazione">
    <w:name w:val="header"/>
    <w:basedOn w:val="Normale"/>
    <w:link w:val="IntestazioneCarattere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83CDF"/>
  </w:style>
  <w:style w:type="paragraph" w:styleId="Pidipagina">
    <w:name w:val="footer"/>
    <w:basedOn w:val="Normale"/>
    <w:link w:val="PidipaginaCarattere"/>
    <w:uiPriority w:val="99"/>
    <w:unhideWhenUsed/>
    <w:rsid w:val="00583CD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83CDF"/>
  </w:style>
  <w:style w:type="character" w:styleId="Rimandocommento">
    <w:name w:val="annotation reference"/>
    <w:basedOn w:val="Carpredefinitoparagrafo"/>
    <w:uiPriority w:val="99"/>
    <w:semiHidden/>
    <w:unhideWhenUsed/>
    <w:rsid w:val="00776CD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76CD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76CD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76CD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76CD1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76C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76C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1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65E68986F0C14A97DE0395CA83C91A" ma:contentTypeVersion="14" ma:contentTypeDescription="Create a new document." ma:contentTypeScope="" ma:versionID="8ff56ca5ffab18a63e469240d8d8a9e5">
  <xsd:schema xmlns:xsd="http://www.w3.org/2001/XMLSchema" xmlns:xs="http://www.w3.org/2001/XMLSchema" xmlns:p="http://schemas.microsoft.com/office/2006/metadata/properties" xmlns:ns3="d6c1d493-9a97-489d-8ed7-35342daa24a6" xmlns:ns4="4fcbf2c6-e5fb-4115-815d-6cff1eafa931" targetNamespace="http://schemas.microsoft.com/office/2006/metadata/properties" ma:root="true" ma:fieldsID="9d41726aae7ce21af0323d414de4cba8" ns3:_="" ns4:_="">
    <xsd:import namespace="d6c1d493-9a97-489d-8ed7-35342daa24a6"/>
    <xsd:import namespace="4fcbf2c6-e5fb-4115-815d-6cff1eafa9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d493-9a97-489d-8ed7-35342daa24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bf2c6-e5fb-4115-815d-6cff1eafa9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52E07-65EE-40BA-95DB-03CB6EA6C2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F21E32-A22F-427F-AEB4-B69635DA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1d493-9a97-489d-8ed7-35342daa24a6"/>
    <ds:schemaRef ds:uri="4fcbf2c6-e5fb-4115-815d-6cff1eafa9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B5DA0A-9D54-43EE-A29A-DE8088BCC2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e Monaco</dc:creator>
  <cp:keywords/>
  <dc:description/>
  <cp:lastModifiedBy>Alessia Del Bianco</cp:lastModifiedBy>
  <cp:revision>7</cp:revision>
  <dcterms:created xsi:type="dcterms:W3CDTF">2022-03-25T08:25:00Z</dcterms:created>
  <dcterms:modified xsi:type="dcterms:W3CDTF">2023-07-1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65E68986F0C14A97DE0395CA83C91A</vt:lpwstr>
  </property>
</Properties>
</file>